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EDF47F" w14:textId="77763608" w:rsidR="00D5202D" w:rsidRDefault="00D5202D" w:rsidP="00D5202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</w:pPr>
      <w:r w:rsidRPr="00D5202D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 xml:space="preserve">Assignment </w:t>
      </w:r>
      <w:r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–</w:t>
      </w:r>
      <w:r w:rsidRPr="00D5202D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2</w:t>
      </w:r>
    </w:p>
    <w:p w14:paraId="18F68A89" w14:textId="77777777" w:rsidR="00D5202D" w:rsidRPr="00D5202D" w:rsidRDefault="00D5202D" w:rsidP="00D5202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p w14:paraId="62C98812" w14:textId="6380B780" w:rsidR="00D5202D" w:rsidRPr="00D5202D" w:rsidRDefault="00D5202D" w:rsidP="00D5202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>
        <w:rPr>
          <w:rFonts w:ascii="Times New Roman" w:eastAsia="Times New Roman" w:hAnsi="Times New Roman" w:cs="Times New Roman"/>
          <w:color w:val="000000"/>
          <w:lang w:eastAsia="en-IN" w:bidi="ta-IN"/>
        </w:rPr>
        <w:t>Dataset Programming</w:t>
      </w:r>
    </w:p>
    <w:p w14:paraId="687615DE" w14:textId="77777777" w:rsidR="00D5202D" w:rsidRPr="00D5202D" w:rsidRDefault="00D5202D" w:rsidP="00D520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tbl>
      <w:tblPr>
        <w:tblW w:w="903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73"/>
        <w:gridCol w:w="4466"/>
      </w:tblGrid>
      <w:tr w:rsidR="00D5202D" w:rsidRPr="00D5202D" w14:paraId="4199D422" w14:textId="77777777" w:rsidTr="009B6086">
        <w:trPr>
          <w:trHeight w:val="24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31E51B" w14:textId="77777777" w:rsidR="00D5202D" w:rsidRPr="00D5202D" w:rsidRDefault="00D5202D" w:rsidP="009B6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D520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Assignment Dat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2EEF29" w14:textId="77777777" w:rsidR="00D5202D" w:rsidRPr="00D5202D" w:rsidRDefault="00D5202D" w:rsidP="009B6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D520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19 September 2022</w:t>
            </w:r>
          </w:p>
        </w:tc>
      </w:tr>
      <w:tr w:rsidR="00D5202D" w:rsidRPr="00D5202D" w14:paraId="61873AC2" w14:textId="77777777" w:rsidTr="009B6086">
        <w:trPr>
          <w:trHeight w:val="25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6BE6D5" w14:textId="77777777" w:rsidR="00D5202D" w:rsidRPr="00D5202D" w:rsidRDefault="00D5202D" w:rsidP="009B6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D520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Student 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8341FC" w14:textId="77777777" w:rsidR="00D5202D" w:rsidRPr="00D5202D" w:rsidRDefault="00D5202D" w:rsidP="009B6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D520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r. Ashok Kumar A</w:t>
            </w:r>
          </w:p>
        </w:tc>
      </w:tr>
      <w:tr w:rsidR="00D5202D" w:rsidRPr="00D5202D" w14:paraId="3785488C" w14:textId="77777777" w:rsidTr="009B6086">
        <w:trPr>
          <w:trHeight w:val="24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E618FE" w14:textId="77777777" w:rsidR="00D5202D" w:rsidRPr="00D5202D" w:rsidRDefault="00D5202D" w:rsidP="009B6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D520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Student Roll Number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598D0E" w14:textId="77777777" w:rsidR="00D5202D" w:rsidRPr="00D5202D" w:rsidRDefault="00D5202D" w:rsidP="009B6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D5202D"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  <w:t>111719205008</w:t>
            </w:r>
          </w:p>
        </w:tc>
      </w:tr>
      <w:tr w:rsidR="00D5202D" w:rsidRPr="00D5202D" w14:paraId="324EECB0" w14:textId="77777777" w:rsidTr="009B6086">
        <w:trPr>
          <w:trHeight w:val="24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3D035F" w14:textId="77777777" w:rsidR="00D5202D" w:rsidRPr="00D5202D" w:rsidRDefault="00D5202D" w:rsidP="009B6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D520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Maximum Mark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2B70531" w14:textId="77777777" w:rsidR="00D5202D" w:rsidRPr="00D5202D" w:rsidRDefault="00D5202D" w:rsidP="009B6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D5202D">
              <w:rPr>
                <w:rFonts w:ascii="Times New Roman" w:eastAsia="Times New Roman" w:hAnsi="Times New Roman" w:cs="Times New Roman"/>
                <w:color w:val="000000"/>
                <w:lang w:eastAsia="en-IN" w:bidi="ta-IN"/>
              </w:rPr>
              <w:t>2 Marks</w:t>
            </w:r>
          </w:p>
        </w:tc>
      </w:tr>
    </w:tbl>
    <w:p w14:paraId="18DAE525" w14:textId="77777777" w:rsidR="00D5202D" w:rsidRPr="00D5202D" w:rsidRDefault="00D5202D" w:rsidP="00D5202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p w14:paraId="209581AD" w14:textId="77777777" w:rsidR="00D5202D" w:rsidRPr="00D5202D" w:rsidRDefault="00D5202D" w:rsidP="00D5202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 w:rsidRPr="00D5202D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>Question - 1:</w:t>
      </w:r>
    </w:p>
    <w:p w14:paraId="229C9D65" w14:textId="5CCD77A8" w:rsidR="00D5202D" w:rsidRDefault="00D5202D" w:rsidP="00D5202D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  <w:r>
        <w:rPr>
          <w:rFonts w:ascii="Times New Roman" w:eastAsia="Times New Roman" w:hAnsi="Times New Roman" w:cs="Times New Roman"/>
          <w:color w:val="000000"/>
          <w:lang w:eastAsia="en-IN" w:bidi="ta-IN"/>
        </w:rPr>
        <w:t xml:space="preserve">Download the Dataset from the link.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6"/>
        <w:gridCol w:w="4956"/>
      </w:tblGrid>
      <w:tr w:rsidR="00D5202D" w:rsidRPr="00AF1B50" w14:paraId="3A3BD549" w14:textId="77777777" w:rsidTr="00BA598B">
        <w:trPr>
          <w:gridAfter w:val="1"/>
          <w:trHeight w:val="81"/>
        </w:trPr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CD3A20" w14:textId="77777777" w:rsidR="00D5202D" w:rsidRPr="00AF1B50" w:rsidRDefault="00D5202D" w:rsidP="009B6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b/>
                <w:bCs/>
                <w:color w:val="0070C0"/>
                <w:lang w:eastAsia="en-IN" w:bidi="ta-IN"/>
              </w:rPr>
              <w:t>Solution:</w:t>
            </w:r>
          </w:p>
        </w:tc>
      </w:tr>
      <w:tr w:rsidR="00D5202D" w:rsidRPr="00AF1B50" w14:paraId="55A11CEA" w14:textId="77777777" w:rsidTr="009B6086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722E82" w14:textId="77777777" w:rsidR="00D5202D" w:rsidRPr="00AF1B50" w:rsidRDefault="00D5202D" w:rsidP="009B6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6EF4A9" w14:textId="6EDC21D1" w:rsidR="00D5202D" w:rsidRDefault="00D5202D" w:rsidP="009B6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r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The set is been downloaded (“ChurnModelling.csv”)</w:t>
            </w:r>
          </w:p>
          <w:p w14:paraId="7AACE383" w14:textId="77777777" w:rsidR="00D5202D" w:rsidRPr="00AF1B50" w:rsidRDefault="00D5202D" w:rsidP="009B6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</w:tr>
      <w:tr w:rsidR="00D5202D" w:rsidRPr="00AF1B50" w14:paraId="53DA1F21" w14:textId="77777777" w:rsidTr="009B6086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DF0E75" w14:textId="77777777" w:rsidR="00D5202D" w:rsidRPr="00AF1B50" w:rsidRDefault="00D5202D" w:rsidP="009B6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3A62FD" w14:textId="77777777" w:rsidR="00D5202D" w:rsidRDefault="00D5202D" w:rsidP="009B6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</w:p>
          <w:p w14:paraId="62F45E7F" w14:textId="77777777" w:rsidR="00D5202D" w:rsidRPr="00AF1B50" w:rsidRDefault="00D5202D" w:rsidP="009B6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#----------------------------------------#</w:t>
            </w:r>
          </w:p>
        </w:tc>
      </w:tr>
    </w:tbl>
    <w:p w14:paraId="51745427" w14:textId="288F789C" w:rsidR="00D5202D" w:rsidRDefault="00D5202D" w:rsidP="00D5202D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</w:p>
    <w:p w14:paraId="60C98DDA" w14:textId="2F53BCB0" w:rsidR="00D5202D" w:rsidRDefault="00D5202D" w:rsidP="00D5202D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</w:p>
    <w:p w14:paraId="3C9BB5F6" w14:textId="2312C507" w:rsidR="00D5202D" w:rsidRPr="00DD1D36" w:rsidRDefault="00D5202D" w:rsidP="00D5202D">
      <w:pPr>
        <w:spacing w:line="240" w:lineRule="auto"/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</w:pPr>
      <w:r w:rsidRPr="00DD1D36">
        <w:rPr>
          <w:rFonts w:ascii="Times New Roman" w:eastAsia="Times New Roman" w:hAnsi="Times New Roman" w:cs="Times New Roman"/>
          <w:b/>
          <w:bCs/>
          <w:color w:val="000000"/>
          <w:lang w:eastAsia="en-IN" w:bidi="ta-IN"/>
        </w:rPr>
        <w:t xml:space="preserve">Question – 2: </w:t>
      </w:r>
    </w:p>
    <w:p w14:paraId="7075DA59" w14:textId="5DA22124" w:rsidR="00D5202D" w:rsidRDefault="00D5202D" w:rsidP="00D5202D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  <w:r>
        <w:rPr>
          <w:rFonts w:ascii="Times New Roman" w:eastAsia="Times New Roman" w:hAnsi="Times New Roman" w:cs="Times New Roman"/>
          <w:color w:val="000000"/>
          <w:lang w:eastAsia="en-IN" w:bidi="ta-IN"/>
        </w:rPr>
        <w:t>Load the dataset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6"/>
        <w:gridCol w:w="3916"/>
      </w:tblGrid>
      <w:tr w:rsidR="00DD1D36" w:rsidRPr="00AF1B50" w14:paraId="6277CBDB" w14:textId="77777777" w:rsidTr="009B6086">
        <w:trPr>
          <w:gridAfter w:val="1"/>
        </w:trPr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B4E311" w14:textId="77777777" w:rsidR="00DD1D36" w:rsidRPr="00AF1B50" w:rsidRDefault="00DD1D36" w:rsidP="009B6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b/>
                <w:bCs/>
                <w:color w:val="0070C0"/>
                <w:lang w:eastAsia="en-IN" w:bidi="ta-IN"/>
              </w:rPr>
              <w:t>Solution:</w:t>
            </w:r>
          </w:p>
        </w:tc>
      </w:tr>
      <w:tr w:rsidR="00DD1D36" w:rsidRPr="00AF1B50" w14:paraId="52BBB38A" w14:textId="77777777" w:rsidTr="009B6086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D471BE" w14:textId="77777777" w:rsidR="00DD1D36" w:rsidRPr="00AF1B50" w:rsidRDefault="00DD1D36" w:rsidP="009B6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D43D30" w14:textId="77777777" w:rsidR="00DD1D36" w:rsidRDefault="00DD1D36" w:rsidP="009B6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proofErr w:type="spellStart"/>
            <w:r w:rsidRPr="00DD1D36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df</w:t>
            </w:r>
            <w:proofErr w:type="spellEnd"/>
            <w:r w:rsidRPr="00DD1D36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=</w:t>
            </w:r>
            <w:proofErr w:type="spellStart"/>
            <w:proofErr w:type="gramStart"/>
            <w:r w:rsidRPr="00DD1D36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pd.read</w:t>
            </w:r>
            <w:proofErr w:type="gramEnd"/>
            <w:r w:rsidRPr="00DD1D36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_csv</w:t>
            </w:r>
            <w:proofErr w:type="spellEnd"/>
            <w:r w:rsidRPr="00DD1D36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("Churn_Modelling.csv")</w:t>
            </w:r>
          </w:p>
          <w:p w14:paraId="4E37EE3F" w14:textId="67F4B48C" w:rsidR="00DD1D36" w:rsidRPr="00AF1B50" w:rsidRDefault="00DD1D36" w:rsidP="009B6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proofErr w:type="gramStart"/>
            <w:r w:rsidRPr="00DD1D36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df.info(</w:t>
            </w:r>
            <w:proofErr w:type="gramEnd"/>
            <w:r w:rsidRPr="00DD1D36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)</w:t>
            </w:r>
          </w:p>
        </w:tc>
      </w:tr>
      <w:tr w:rsidR="00DD1D36" w:rsidRPr="00AF1B50" w14:paraId="0BD36B9C" w14:textId="77777777" w:rsidTr="009B6086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E38802" w14:textId="77777777" w:rsidR="00DD1D36" w:rsidRPr="00AF1B50" w:rsidRDefault="00DD1D36" w:rsidP="009B6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E56429" w14:textId="77777777" w:rsidR="00DD1D36" w:rsidRDefault="00DD1D36" w:rsidP="009B6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</w:p>
          <w:p w14:paraId="6F402B8B" w14:textId="77777777" w:rsidR="00DD1D36" w:rsidRPr="00AF1B50" w:rsidRDefault="00DD1D36" w:rsidP="009B6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#----------------------------------------#</w:t>
            </w:r>
          </w:p>
        </w:tc>
      </w:tr>
    </w:tbl>
    <w:p w14:paraId="2FDE4655" w14:textId="7D3D0610" w:rsidR="00DD1D36" w:rsidRDefault="00DD1D36" w:rsidP="00D5202D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</w:p>
    <w:p w14:paraId="291E9630" w14:textId="77777777" w:rsidR="00DD1D36" w:rsidRDefault="00DD1D36" w:rsidP="00D5202D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</w:p>
    <w:p w14:paraId="5A411869" w14:textId="0E524BAA" w:rsidR="00DD1D36" w:rsidRDefault="00DD1D36" w:rsidP="00D5202D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  <w:r>
        <w:rPr>
          <w:rFonts w:ascii="Times New Roman" w:eastAsia="Times New Roman" w:hAnsi="Times New Roman" w:cs="Times New Roman"/>
          <w:noProof/>
          <w:color w:val="000000"/>
          <w:lang w:eastAsia="en-IN" w:bidi="ta-IN"/>
        </w:rPr>
        <w:drawing>
          <wp:inline distT="0" distB="0" distL="0" distR="0" wp14:anchorId="062D723B" wp14:editId="49B91D34">
            <wp:extent cx="5731510" cy="2809875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6D2F4" w14:textId="31BF4AC2" w:rsidR="00D5202D" w:rsidRDefault="00D5202D" w:rsidP="00D5202D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</w:p>
    <w:p w14:paraId="12A3BD89" w14:textId="2EAAE811" w:rsidR="00DD1D36" w:rsidRDefault="00DD1D36" w:rsidP="00D5202D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</w:p>
    <w:p w14:paraId="6D95AFF6" w14:textId="6AC25405" w:rsidR="00DD1D36" w:rsidRDefault="00DD1D36" w:rsidP="00D5202D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  <w:r>
        <w:rPr>
          <w:rFonts w:ascii="Times New Roman" w:eastAsia="Times New Roman" w:hAnsi="Times New Roman" w:cs="Times New Roman"/>
          <w:color w:val="000000"/>
          <w:lang w:eastAsia="en-IN" w:bidi="ta-IN"/>
        </w:rPr>
        <w:t>Question – 3:</w:t>
      </w:r>
    </w:p>
    <w:p w14:paraId="40A14E1C" w14:textId="77777777" w:rsidR="00DD1D36" w:rsidRDefault="00DD1D36" w:rsidP="00D5202D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  <w:r>
        <w:rPr>
          <w:rFonts w:ascii="Times New Roman" w:eastAsia="Times New Roman" w:hAnsi="Times New Roman" w:cs="Times New Roman"/>
          <w:color w:val="000000"/>
          <w:lang w:eastAsia="en-IN" w:bidi="ta-IN"/>
        </w:rPr>
        <w:lastRenderedPageBreak/>
        <w:t>Perform Below Visualizations:</w:t>
      </w:r>
    </w:p>
    <w:p w14:paraId="1AE04F19" w14:textId="3EFAC4A2" w:rsidR="00DD1D36" w:rsidRDefault="00DD1D36" w:rsidP="00D5202D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</w:p>
    <w:p w14:paraId="3556531E" w14:textId="6C07EC8D" w:rsidR="00DD1D36" w:rsidRDefault="00DD1D36" w:rsidP="00D5202D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  <w:r>
        <w:rPr>
          <w:rFonts w:ascii="Times New Roman" w:eastAsia="Times New Roman" w:hAnsi="Times New Roman" w:cs="Times New Roman"/>
          <w:color w:val="000000"/>
          <w:lang w:eastAsia="en-IN" w:bidi="ta-IN"/>
        </w:rPr>
        <w:t>Univariate Analysis:</w:t>
      </w:r>
    </w:p>
    <w:p w14:paraId="070AC4B4" w14:textId="4328DB06" w:rsidR="006F6EF7" w:rsidRDefault="006F6EF7" w:rsidP="00D5202D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  <w:r w:rsidRPr="00AF1B50">
        <w:rPr>
          <w:rFonts w:ascii="Times New Roman" w:eastAsia="Times New Roman" w:hAnsi="Times New Roman" w:cs="Times New Roman"/>
          <w:b/>
          <w:bCs/>
          <w:color w:val="0070C0"/>
          <w:lang w:eastAsia="en-IN" w:bidi="ta-IN"/>
        </w:rPr>
        <w:t>Solution:</w:t>
      </w:r>
    </w:p>
    <w:p w14:paraId="36B7AC14" w14:textId="77777777" w:rsidR="006F6EF7" w:rsidRDefault="006F6EF7" w:rsidP="00D5202D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  <w:r>
        <w:rPr>
          <w:rFonts w:ascii="Times New Roman" w:eastAsia="Times New Roman" w:hAnsi="Times New Roman" w:cs="Times New Roman"/>
          <w:noProof/>
          <w:color w:val="000000"/>
          <w:lang w:eastAsia="en-IN" w:bidi="ta-IN"/>
        </w:rPr>
        <w:drawing>
          <wp:inline distT="0" distB="0" distL="0" distR="0" wp14:anchorId="54A85603" wp14:editId="401655B6">
            <wp:extent cx="5420744" cy="3898900"/>
            <wp:effectExtent l="0" t="0" r="889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6665" cy="3903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66F51" w14:textId="11674069" w:rsidR="00DD1D36" w:rsidRDefault="006F6EF7" w:rsidP="00D5202D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  <w:r>
        <w:rPr>
          <w:rFonts w:ascii="Times New Roman" w:eastAsia="Times New Roman" w:hAnsi="Times New Roman" w:cs="Times New Roman"/>
          <w:noProof/>
          <w:color w:val="000000"/>
          <w:lang w:eastAsia="en-IN" w:bidi="ta-IN"/>
        </w:rPr>
        <w:lastRenderedPageBreak/>
        <w:drawing>
          <wp:inline distT="0" distB="0" distL="0" distR="0" wp14:anchorId="6757BF4A" wp14:editId="069F78CB">
            <wp:extent cx="4673600" cy="3954387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6916" cy="3965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lang w:eastAsia="en-IN" w:bidi="ta-IN"/>
        </w:rPr>
        <w:drawing>
          <wp:inline distT="0" distB="0" distL="0" distR="0" wp14:anchorId="4CD0C6D2" wp14:editId="36B94D7E">
            <wp:extent cx="4864100" cy="417323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5263" cy="417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lang w:eastAsia="en-IN" w:bidi="ta-IN"/>
        </w:rPr>
        <w:lastRenderedPageBreak/>
        <w:drawing>
          <wp:inline distT="0" distB="0" distL="0" distR="0" wp14:anchorId="42005411" wp14:editId="337845CF">
            <wp:extent cx="5479611" cy="4254500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3124" cy="4257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EBDB5" w14:textId="5360A01F" w:rsidR="006F6EF7" w:rsidRDefault="006F6EF7" w:rsidP="00D5202D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</w:p>
    <w:p w14:paraId="3CEB9729" w14:textId="3512C7D4" w:rsidR="006F6EF7" w:rsidRDefault="006F6EF7" w:rsidP="00D5202D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</w:p>
    <w:p w14:paraId="6C0A9D5A" w14:textId="77777777" w:rsidR="006F6EF7" w:rsidRDefault="006F6EF7" w:rsidP="006F6EF7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  <w:r>
        <w:rPr>
          <w:rFonts w:ascii="Times New Roman" w:eastAsia="Times New Roman" w:hAnsi="Times New Roman" w:cs="Times New Roman"/>
          <w:color w:val="000000"/>
          <w:lang w:eastAsia="en-IN" w:bidi="ta-IN"/>
        </w:rPr>
        <w:t>Perform Below Visualizations:</w:t>
      </w:r>
    </w:p>
    <w:p w14:paraId="6E4389B7" w14:textId="77777777" w:rsidR="006F6EF7" w:rsidRDefault="006F6EF7" w:rsidP="006F6EF7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</w:p>
    <w:p w14:paraId="300733C8" w14:textId="6D75261A" w:rsidR="006F6EF7" w:rsidRDefault="006F6EF7" w:rsidP="006F6EF7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  <w:r>
        <w:rPr>
          <w:rFonts w:ascii="Times New Roman" w:eastAsia="Times New Roman" w:hAnsi="Times New Roman" w:cs="Times New Roman"/>
          <w:color w:val="000000"/>
          <w:lang w:eastAsia="en-IN" w:bidi="ta-IN"/>
        </w:rPr>
        <w:t>Bivariate Analysis:</w:t>
      </w:r>
    </w:p>
    <w:p w14:paraId="1F5A54B4" w14:textId="77777777" w:rsidR="006F6EF7" w:rsidRDefault="006F6EF7" w:rsidP="006F6EF7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  <w:r w:rsidRPr="00AF1B50">
        <w:rPr>
          <w:rFonts w:ascii="Times New Roman" w:eastAsia="Times New Roman" w:hAnsi="Times New Roman" w:cs="Times New Roman"/>
          <w:b/>
          <w:bCs/>
          <w:color w:val="0070C0"/>
          <w:lang w:eastAsia="en-IN" w:bidi="ta-IN"/>
        </w:rPr>
        <w:t>Solution:</w:t>
      </w:r>
    </w:p>
    <w:p w14:paraId="2C88D1E1" w14:textId="77777777" w:rsidR="006F6EF7" w:rsidRDefault="006F6EF7" w:rsidP="00D5202D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</w:p>
    <w:p w14:paraId="3C1E3CFA" w14:textId="3624B823" w:rsidR="00DD1D36" w:rsidRDefault="00DD1D36" w:rsidP="00D5202D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  <w:r>
        <w:rPr>
          <w:rFonts w:ascii="Times New Roman" w:eastAsia="Times New Roman" w:hAnsi="Times New Roman" w:cs="Times New Roman"/>
          <w:color w:val="000000"/>
          <w:lang w:eastAsia="en-IN" w:bidi="ta-IN"/>
        </w:rPr>
        <w:lastRenderedPageBreak/>
        <w:t xml:space="preserve"> </w:t>
      </w:r>
      <w:r w:rsidR="002A0ED2">
        <w:rPr>
          <w:rFonts w:ascii="Times New Roman" w:eastAsia="Times New Roman" w:hAnsi="Times New Roman" w:cs="Times New Roman"/>
          <w:noProof/>
          <w:color w:val="000000"/>
          <w:lang w:eastAsia="en-IN" w:bidi="ta-IN"/>
        </w:rPr>
        <w:drawing>
          <wp:inline distT="0" distB="0" distL="0" distR="0" wp14:anchorId="639D8F70" wp14:editId="36675B42">
            <wp:extent cx="5731510" cy="476567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6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8E34B" w14:textId="04F48027" w:rsidR="002A0ED2" w:rsidRDefault="002A0ED2" w:rsidP="00D5202D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</w:p>
    <w:p w14:paraId="32E50BB8" w14:textId="3C8EE052" w:rsidR="002A0ED2" w:rsidRDefault="002A0ED2" w:rsidP="00D5202D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  <w:r>
        <w:rPr>
          <w:rFonts w:ascii="Times New Roman" w:eastAsia="Times New Roman" w:hAnsi="Times New Roman" w:cs="Times New Roman"/>
          <w:noProof/>
          <w:color w:val="000000"/>
          <w:lang w:eastAsia="en-IN" w:bidi="ta-IN"/>
        </w:rPr>
        <w:lastRenderedPageBreak/>
        <w:drawing>
          <wp:inline distT="0" distB="0" distL="0" distR="0" wp14:anchorId="504083A1" wp14:editId="76958C23">
            <wp:extent cx="5731510" cy="508952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8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2AF0C" w14:textId="63F20B2E" w:rsidR="00DD1D36" w:rsidRDefault="002A0ED2" w:rsidP="00D5202D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  <w:r>
        <w:rPr>
          <w:rFonts w:ascii="Times New Roman" w:eastAsia="Times New Roman" w:hAnsi="Times New Roman" w:cs="Times New Roman"/>
          <w:noProof/>
          <w:color w:val="000000"/>
          <w:lang w:eastAsia="en-IN" w:bidi="ta-IN"/>
        </w:rPr>
        <w:lastRenderedPageBreak/>
        <w:drawing>
          <wp:inline distT="0" distB="0" distL="0" distR="0" wp14:anchorId="715F685A" wp14:editId="05608C46">
            <wp:extent cx="5731510" cy="514604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4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3D4ED" w14:textId="4C80BB33" w:rsidR="002A0ED2" w:rsidRDefault="002A0ED2" w:rsidP="00D5202D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</w:p>
    <w:p w14:paraId="1A2C3A4D" w14:textId="77777777" w:rsidR="002A0ED2" w:rsidRDefault="002A0ED2" w:rsidP="002A0ED2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  <w:r>
        <w:rPr>
          <w:rFonts w:ascii="Times New Roman" w:eastAsia="Times New Roman" w:hAnsi="Times New Roman" w:cs="Times New Roman"/>
          <w:color w:val="000000"/>
          <w:lang w:eastAsia="en-IN" w:bidi="ta-IN"/>
        </w:rPr>
        <w:t>Perform Below Visualizations:</w:t>
      </w:r>
    </w:p>
    <w:p w14:paraId="2DC55538" w14:textId="77777777" w:rsidR="002A0ED2" w:rsidRDefault="002A0ED2" w:rsidP="002A0ED2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</w:p>
    <w:p w14:paraId="066321FF" w14:textId="2B5346B8" w:rsidR="002A0ED2" w:rsidRDefault="002A0ED2" w:rsidP="002A0ED2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  <w:r>
        <w:rPr>
          <w:rFonts w:ascii="Times New Roman" w:eastAsia="Times New Roman" w:hAnsi="Times New Roman" w:cs="Times New Roman"/>
          <w:color w:val="000000"/>
          <w:lang w:eastAsia="en-IN" w:bidi="ta-IN"/>
        </w:rPr>
        <w:t>Multivariate Analysis:</w:t>
      </w:r>
    </w:p>
    <w:p w14:paraId="241BEAE6" w14:textId="77777777" w:rsidR="002A0ED2" w:rsidRDefault="002A0ED2" w:rsidP="002A0ED2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  <w:r w:rsidRPr="00AF1B50">
        <w:rPr>
          <w:rFonts w:ascii="Times New Roman" w:eastAsia="Times New Roman" w:hAnsi="Times New Roman" w:cs="Times New Roman"/>
          <w:b/>
          <w:bCs/>
          <w:color w:val="0070C0"/>
          <w:lang w:eastAsia="en-IN" w:bidi="ta-IN"/>
        </w:rPr>
        <w:t>Solution:</w:t>
      </w:r>
    </w:p>
    <w:p w14:paraId="019A5E9C" w14:textId="77777777" w:rsidR="002A0ED2" w:rsidRDefault="002A0ED2" w:rsidP="00D5202D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</w:p>
    <w:p w14:paraId="08AF8544" w14:textId="03473F1A" w:rsidR="00D5202D" w:rsidRDefault="002A0ED2" w:rsidP="00D5202D">
      <w:pPr>
        <w:spacing w:line="240" w:lineRule="auto"/>
        <w:rPr>
          <w:rFonts w:ascii="Times New Roman" w:eastAsia="Times New Roman" w:hAnsi="Times New Roman" w:cs="Times New Roman"/>
          <w:color w:val="000000"/>
          <w:lang w:eastAsia="en-IN" w:bidi="ta-IN"/>
        </w:rPr>
      </w:pPr>
      <w:r>
        <w:rPr>
          <w:rFonts w:ascii="Times New Roman" w:eastAsia="Times New Roman" w:hAnsi="Times New Roman" w:cs="Times New Roman"/>
          <w:noProof/>
          <w:color w:val="000000"/>
          <w:lang w:eastAsia="en-IN" w:bidi="ta-IN"/>
        </w:rPr>
        <w:lastRenderedPageBreak/>
        <w:drawing>
          <wp:inline distT="0" distB="0" distL="0" distR="0" wp14:anchorId="50E9492A" wp14:editId="2796B305">
            <wp:extent cx="5731510" cy="497332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7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lang w:eastAsia="en-IN" w:bidi="ta-IN"/>
        </w:rPr>
        <w:lastRenderedPageBreak/>
        <w:drawing>
          <wp:inline distT="0" distB="0" distL="0" distR="0" wp14:anchorId="5F4C6EE2" wp14:editId="556EDF6C">
            <wp:extent cx="5731510" cy="5382260"/>
            <wp:effectExtent l="0" t="0" r="254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8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DB97D" w14:textId="197E1272" w:rsidR="00D5202D" w:rsidRDefault="00D5202D" w:rsidP="00D5202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p w14:paraId="14965B96" w14:textId="16FAF0DA" w:rsidR="002A0ED2" w:rsidRDefault="002A0ED2" w:rsidP="00D5202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  <w:t>Question – 4:</w:t>
      </w:r>
    </w:p>
    <w:p w14:paraId="33F6A813" w14:textId="1668F2E6" w:rsidR="002A0ED2" w:rsidRDefault="002A0ED2" w:rsidP="00D5202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  <w:t>Perform Perspective statistics on the dataset.</w:t>
      </w:r>
    </w:p>
    <w:p w14:paraId="533B0DE9" w14:textId="1B9191DE" w:rsidR="002A0ED2" w:rsidRDefault="002A0ED2" w:rsidP="00D5202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6"/>
        <w:gridCol w:w="3451"/>
      </w:tblGrid>
      <w:tr w:rsidR="00BA598B" w:rsidRPr="00AF1B50" w14:paraId="0858D17E" w14:textId="77777777" w:rsidTr="009B6086">
        <w:trPr>
          <w:gridAfter w:val="1"/>
          <w:trHeight w:val="81"/>
        </w:trPr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F52351" w14:textId="77777777" w:rsidR="00BA598B" w:rsidRPr="00AF1B50" w:rsidRDefault="00BA598B" w:rsidP="009B6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b/>
                <w:bCs/>
                <w:color w:val="0070C0"/>
                <w:lang w:eastAsia="en-IN" w:bidi="ta-IN"/>
              </w:rPr>
              <w:t>Solution:</w:t>
            </w:r>
          </w:p>
        </w:tc>
      </w:tr>
      <w:tr w:rsidR="00BA598B" w:rsidRPr="00AF1B50" w14:paraId="44CEF01F" w14:textId="77777777" w:rsidTr="009B6086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6973F0" w14:textId="77777777" w:rsidR="00BA598B" w:rsidRPr="00AF1B50" w:rsidRDefault="00BA598B" w:rsidP="009B6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919BA0" w14:textId="73847E0C" w:rsidR="00BA598B" w:rsidRDefault="00BA598B" w:rsidP="009B6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df.describe</w:t>
            </w:r>
            <w:proofErr w:type="spellEnd"/>
            <w:proofErr w:type="gramEnd"/>
            <w:r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()</w:t>
            </w:r>
          </w:p>
          <w:p w14:paraId="170C1003" w14:textId="77777777" w:rsidR="00BA598B" w:rsidRPr="00AF1B50" w:rsidRDefault="00BA598B" w:rsidP="009B6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</w:tr>
      <w:tr w:rsidR="00BA598B" w:rsidRPr="00AF1B50" w14:paraId="0B179859" w14:textId="77777777" w:rsidTr="009B6086"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DEB578" w14:textId="77777777" w:rsidR="00BA598B" w:rsidRPr="00AF1B50" w:rsidRDefault="00BA598B" w:rsidP="009B6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E49F1F" w14:textId="77777777" w:rsidR="00BA598B" w:rsidRDefault="00BA598B" w:rsidP="009B608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</w:pPr>
          </w:p>
          <w:p w14:paraId="48B962FE" w14:textId="77777777" w:rsidR="00BA598B" w:rsidRPr="00AF1B50" w:rsidRDefault="00BA598B" w:rsidP="009B608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ta-IN"/>
              </w:rPr>
            </w:pPr>
            <w:r w:rsidRPr="00AF1B50">
              <w:rPr>
                <w:rFonts w:ascii="Times New Roman" w:eastAsia="Times New Roman" w:hAnsi="Times New Roman" w:cs="Times New Roman"/>
                <w:color w:val="0070C0"/>
                <w:lang w:eastAsia="en-IN" w:bidi="ta-IN"/>
              </w:rPr>
              <w:t>#----------------------------------------#</w:t>
            </w:r>
          </w:p>
        </w:tc>
      </w:tr>
    </w:tbl>
    <w:p w14:paraId="55E2BD64" w14:textId="7688872E" w:rsidR="002A0ED2" w:rsidRDefault="002A0ED2" w:rsidP="00D5202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</w:p>
    <w:p w14:paraId="6EB6F874" w14:textId="7F8AB514" w:rsidR="002A0ED2" w:rsidRPr="00D5202D" w:rsidRDefault="002A0ED2" w:rsidP="00D5202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IN" w:bidi="ta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IN" w:bidi="ta-IN"/>
        </w:rPr>
        <w:lastRenderedPageBreak/>
        <w:drawing>
          <wp:inline distT="0" distB="0" distL="0" distR="0" wp14:anchorId="0751BC20" wp14:editId="0C5E3D79">
            <wp:extent cx="5731510" cy="290385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CB7CE" w14:textId="3CE47ACF" w:rsidR="005870A3" w:rsidRDefault="005870A3">
      <w:pPr>
        <w:rPr>
          <w:rFonts w:ascii="Times New Roman" w:hAnsi="Times New Roman" w:cs="Times New Roman"/>
        </w:rPr>
      </w:pPr>
    </w:p>
    <w:p w14:paraId="53E6179D" w14:textId="4B6C4453" w:rsidR="00BA598B" w:rsidRDefault="00BA59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 – 5:</w:t>
      </w:r>
    </w:p>
    <w:p w14:paraId="467064BA" w14:textId="1385F441" w:rsidR="00BA598B" w:rsidRDefault="00BA59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nd the missing values</w:t>
      </w:r>
    </w:p>
    <w:p w14:paraId="14F81BC3" w14:textId="12804E76" w:rsidR="00BA598B" w:rsidRDefault="004E62D4">
      <w:pPr>
        <w:rPr>
          <w:rFonts w:ascii="Times New Roman" w:eastAsia="Times New Roman" w:hAnsi="Times New Roman" w:cs="Times New Roman"/>
          <w:b/>
          <w:bCs/>
          <w:color w:val="0070C0"/>
          <w:lang w:eastAsia="en-IN" w:bidi="ta-IN"/>
        </w:rPr>
      </w:pPr>
      <w:r w:rsidRPr="00AF1B50">
        <w:rPr>
          <w:rFonts w:ascii="Times New Roman" w:eastAsia="Times New Roman" w:hAnsi="Times New Roman" w:cs="Times New Roman"/>
          <w:b/>
          <w:bCs/>
          <w:color w:val="0070C0"/>
          <w:lang w:eastAsia="en-IN" w:bidi="ta-IN"/>
        </w:rPr>
        <w:t>Solution:</w:t>
      </w:r>
    </w:p>
    <w:p w14:paraId="5F4EB977" w14:textId="6A2DF7B3" w:rsidR="004E62D4" w:rsidRDefault="004E62D4">
      <w:pPr>
        <w:rPr>
          <w:rFonts w:ascii="Times New Roman" w:eastAsia="Times New Roman" w:hAnsi="Times New Roman" w:cs="Times New Roman"/>
          <w:b/>
          <w:bCs/>
          <w:color w:val="0070C0"/>
          <w:lang w:eastAsia="en-IN" w:bidi="ta-IN"/>
        </w:rPr>
      </w:pPr>
    </w:p>
    <w:p w14:paraId="79D2E733" w14:textId="36D93AEF" w:rsidR="00BA598B" w:rsidRDefault="004E62D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A6B359C" wp14:editId="18C3EFB1">
            <wp:extent cx="4970585" cy="4430903"/>
            <wp:effectExtent l="0" t="0" r="1905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286" cy="4432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6BAF1" w14:textId="084AC4F1" w:rsidR="004E62D4" w:rsidRDefault="004E62D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Question – 6:</w:t>
      </w:r>
    </w:p>
    <w:p w14:paraId="0528F6A2" w14:textId="77777777" w:rsidR="004E62D4" w:rsidRPr="004E62D4" w:rsidRDefault="004E62D4" w:rsidP="004E62D4">
      <w:pPr>
        <w:shd w:val="clear" w:color="auto" w:fill="FFFFFF"/>
        <w:spacing w:before="153" w:after="0" w:line="240" w:lineRule="auto"/>
        <w:outlineLvl w:val="1"/>
        <w:rPr>
          <w:rFonts w:ascii="Times New Roman" w:hAnsi="Times New Roman" w:cs="Times New Roman"/>
        </w:rPr>
      </w:pPr>
      <w:r w:rsidRPr="004E62D4">
        <w:rPr>
          <w:rFonts w:ascii="Times New Roman" w:hAnsi="Times New Roman" w:cs="Times New Roman"/>
        </w:rPr>
        <w:t>Find the outliers and replace the outliers</w:t>
      </w:r>
    </w:p>
    <w:p w14:paraId="5F19A101" w14:textId="0925E382" w:rsidR="004E62D4" w:rsidRDefault="004E62D4">
      <w:pPr>
        <w:rPr>
          <w:rFonts w:ascii="Times New Roman" w:hAnsi="Times New Roman" w:cs="Times New Roman"/>
        </w:rPr>
      </w:pPr>
    </w:p>
    <w:p w14:paraId="0D95BAC3" w14:textId="09D1CABD" w:rsidR="004E62D4" w:rsidRDefault="004E62D4">
      <w:pPr>
        <w:rPr>
          <w:rFonts w:ascii="Times New Roman" w:hAnsi="Times New Roman" w:cs="Times New Roman"/>
          <w:color w:val="00B0F0"/>
        </w:rPr>
      </w:pPr>
      <w:r w:rsidRPr="004E62D4">
        <w:rPr>
          <w:rFonts w:ascii="Times New Roman" w:hAnsi="Times New Roman" w:cs="Times New Roman"/>
          <w:color w:val="00B0F0"/>
        </w:rPr>
        <w:t>Solution:</w:t>
      </w:r>
    </w:p>
    <w:p w14:paraId="505B5C72" w14:textId="1AAE29F1" w:rsidR="002F7C22" w:rsidRDefault="00ED46E5">
      <w:pPr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noProof/>
          <w:color w:val="00B0F0"/>
        </w:rPr>
        <w:lastRenderedPageBreak/>
        <w:drawing>
          <wp:inline distT="0" distB="0" distL="0" distR="0" wp14:anchorId="0FC44D71" wp14:editId="2AB64AF1">
            <wp:extent cx="5731510" cy="419735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9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00B0F0"/>
        </w:rPr>
        <w:drawing>
          <wp:inline distT="0" distB="0" distL="0" distR="0" wp14:anchorId="268BD4E6" wp14:editId="104C914D">
            <wp:extent cx="5731510" cy="459803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9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FA06A" w14:textId="77777777" w:rsidR="002F7C22" w:rsidRDefault="002F7C22">
      <w:pPr>
        <w:rPr>
          <w:rFonts w:ascii="Times New Roman" w:hAnsi="Times New Roman" w:cs="Times New Roman"/>
          <w:color w:val="00B0F0"/>
        </w:rPr>
      </w:pPr>
    </w:p>
    <w:p w14:paraId="3765BD9D" w14:textId="7FD75373" w:rsidR="004E62D4" w:rsidRDefault="004E62D4">
      <w:pPr>
        <w:rPr>
          <w:rFonts w:ascii="Times New Roman" w:hAnsi="Times New Roman" w:cs="Times New Roman"/>
          <w:color w:val="00B0F0"/>
        </w:rPr>
      </w:pPr>
    </w:p>
    <w:p w14:paraId="38E21683" w14:textId="3518ADB3" w:rsidR="002F7C22" w:rsidRDefault="002F7C22" w:rsidP="002F7C2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 – 7:</w:t>
      </w:r>
    </w:p>
    <w:p w14:paraId="45DEFA48" w14:textId="6718AA85" w:rsidR="002F7C22" w:rsidRDefault="002F7C22" w:rsidP="002F7C22">
      <w:pPr>
        <w:rPr>
          <w:rFonts w:ascii="Times New Roman" w:hAnsi="Times New Roman" w:cs="Times New Roman"/>
        </w:rPr>
      </w:pPr>
      <w:r w:rsidRPr="002F7C22">
        <w:rPr>
          <w:rFonts w:ascii="Times New Roman" w:hAnsi="Times New Roman" w:cs="Times New Roman"/>
        </w:rPr>
        <w:t>Check for Categorical columns and perform encoding.</w:t>
      </w:r>
    </w:p>
    <w:p w14:paraId="16348116" w14:textId="77777777" w:rsidR="002F7C22" w:rsidRDefault="002F7C22" w:rsidP="002F7C22">
      <w:pPr>
        <w:rPr>
          <w:rFonts w:ascii="Times New Roman" w:hAnsi="Times New Roman" w:cs="Times New Roman"/>
          <w:color w:val="00B0F0"/>
        </w:rPr>
      </w:pPr>
      <w:r w:rsidRPr="004E62D4">
        <w:rPr>
          <w:rFonts w:ascii="Times New Roman" w:hAnsi="Times New Roman" w:cs="Times New Roman"/>
          <w:color w:val="00B0F0"/>
        </w:rPr>
        <w:t>Solution:</w:t>
      </w:r>
    </w:p>
    <w:p w14:paraId="02A96DB3" w14:textId="504EF871" w:rsidR="002F7C22" w:rsidRDefault="00ED46E5">
      <w:pPr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noProof/>
          <w:color w:val="00B0F0"/>
        </w:rPr>
        <w:drawing>
          <wp:inline distT="0" distB="0" distL="0" distR="0" wp14:anchorId="009DF5E0" wp14:editId="56D8005F">
            <wp:extent cx="5731510" cy="354457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4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471F7" w14:textId="77777777" w:rsidR="00ED46E5" w:rsidRDefault="00ED46E5">
      <w:pPr>
        <w:rPr>
          <w:rFonts w:ascii="Times New Roman" w:hAnsi="Times New Roman" w:cs="Times New Roman"/>
          <w:color w:val="00B0F0"/>
        </w:rPr>
      </w:pPr>
    </w:p>
    <w:p w14:paraId="5EAE1FAA" w14:textId="2A32D1CE" w:rsidR="002F7C22" w:rsidRDefault="002F7C22" w:rsidP="002F7C2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 – 8:</w:t>
      </w:r>
    </w:p>
    <w:p w14:paraId="2E4B8E20" w14:textId="56537B1C" w:rsidR="002F7C22" w:rsidRDefault="002F7C22" w:rsidP="002F7C22">
      <w:pPr>
        <w:rPr>
          <w:rFonts w:ascii="Times New Roman" w:hAnsi="Times New Roman" w:cs="Times New Roman"/>
        </w:rPr>
      </w:pPr>
      <w:r w:rsidRPr="002F7C22">
        <w:rPr>
          <w:rFonts w:ascii="Times New Roman" w:hAnsi="Times New Roman" w:cs="Times New Roman"/>
        </w:rPr>
        <w:t>Split the data into dependent and independent variables</w:t>
      </w:r>
    </w:p>
    <w:p w14:paraId="23982536" w14:textId="77777777" w:rsidR="002F7C22" w:rsidRDefault="002F7C22" w:rsidP="002F7C22">
      <w:pPr>
        <w:rPr>
          <w:rFonts w:ascii="Times New Roman" w:hAnsi="Times New Roman" w:cs="Times New Roman"/>
          <w:color w:val="00B0F0"/>
        </w:rPr>
      </w:pPr>
      <w:r w:rsidRPr="004E62D4">
        <w:rPr>
          <w:rFonts w:ascii="Times New Roman" w:hAnsi="Times New Roman" w:cs="Times New Roman"/>
          <w:color w:val="00B0F0"/>
        </w:rPr>
        <w:t>Solution:</w:t>
      </w:r>
    </w:p>
    <w:p w14:paraId="4518ACE8" w14:textId="3D12E7E5" w:rsidR="002F7C22" w:rsidRDefault="00ED46E5">
      <w:pPr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noProof/>
          <w:color w:val="00B0F0"/>
        </w:rPr>
        <w:drawing>
          <wp:inline distT="0" distB="0" distL="0" distR="0" wp14:anchorId="195700C1" wp14:editId="04DB9670">
            <wp:extent cx="5731510" cy="270510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958C9" w14:textId="77777777" w:rsidR="00ED46E5" w:rsidRDefault="00ED46E5">
      <w:pPr>
        <w:rPr>
          <w:rFonts w:ascii="Times New Roman" w:hAnsi="Times New Roman" w:cs="Times New Roman"/>
          <w:color w:val="00B0F0"/>
        </w:rPr>
      </w:pPr>
    </w:p>
    <w:p w14:paraId="3A2750B4" w14:textId="08CE7A97" w:rsidR="002F7C22" w:rsidRDefault="002F7C22" w:rsidP="002F7C2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 – 9:</w:t>
      </w:r>
    </w:p>
    <w:p w14:paraId="4037A6D5" w14:textId="27AEA4C3" w:rsidR="002F7C22" w:rsidRDefault="002F7C22" w:rsidP="002F7C22">
      <w:pPr>
        <w:rPr>
          <w:rFonts w:ascii="Times New Roman" w:hAnsi="Times New Roman" w:cs="Times New Roman"/>
        </w:rPr>
      </w:pPr>
      <w:r w:rsidRPr="002F7C22">
        <w:rPr>
          <w:rFonts w:ascii="Times New Roman" w:hAnsi="Times New Roman" w:cs="Times New Roman"/>
        </w:rPr>
        <w:t>Scale the independent variables</w:t>
      </w:r>
    </w:p>
    <w:p w14:paraId="320802E2" w14:textId="77777777" w:rsidR="002F7C22" w:rsidRDefault="002F7C22" w:rsidP="002F7C22">
      <w:pPr>
        <w:rPr>
          <w:rFonts w:ascii="Times New Roman" w:hAnsi="Times New Roman" w:cs="Times New Roman"/>
          <w:color w:val="00B0F0"/>
        </w:rPr>
      </w:pPr>
      <w:r w:rsidRPr="004E62D4">
        <w:rPr>
          <w:rFonts w:ascii="Times New Roman" w:hAnsi="Times New Roman" w:cs="Times New Roman"/>
          <w:color w:val="00B0F0"/>
        </w:rPr>
        <w:t>Solution:</w:t>
      </w:r>
    </w:p>
    <w:p w14:paraId="6D5A3EC7" w14:textId="5B94CDA6" w:rsidR="002F7C22" w:rsidRDefault="00ED46E5">
      <w:pPr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noProof/>
          <w:color w:val="00B0F0"/>
        </w:rPr>
        <w:drawing>
          <wp:inline distT="0" distB="0" distL="0" distR="0" wp14:anchorId="3E5A7EA7" wp14:editId="35F85280">
            <wp:extent cx="5731510" cy="280606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color w:val="00B0F0"/>
        </w:rPr>
        <w:drawing>
          <wp:inline distT="0" distB="0" distL="0" distR="0" wp14:anchorId="76A248CC" wp14:editId="15E5AE05">
            <wp:extent cx="5731510" cy="280860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D832A" w14:textId="77777777" w:rsidR="00ED46E5" w:rsidRDefault="00ED46E5">
      <w:pPr>
        <w:rPr>
          <w:rFonts w:ascii="Times New Roman" w:hAnsi="Times New Roman" w:cs="Times New Roman"/>
          <w:color w:val="00B0F0"/>
        </w:rPr>
      </w:pPr>
    </w:p>
    <w:p w14:paraId="47850F91" w14:textId="4A096FF3" w:rsidR="002F7C22" w:rsidRDefault="002F7C22" w:rsidP="002F7C2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 – 10:</w:t>
      </w:r>
    </w:p>
    <w:p w14:paraId="2C345023" w14:textId="0A02004A" w:rsidR="002F7C22" w:rsidRDefault="002F7C22" w:rsidP="002F7C22">
      <w:pPr>
        <w:rPr>
          <w:rFonts w:ascii="Times New Roman" w:hAnsi="Times New Roman" w:cs="Times New Roman"/>
        </w:rPr>
      </w:pPr>
      <w:r w:rsidRPr="002F7C22">
        <w:rPr>
          <w:rFonts w:ascii="Times New Roman" w:hAnsi="Times New Roman" w:cs="Times New Roman"/>
        </w:rPr>
        <w:t>Split the data into training and testing</w:t>
      </w:r>
    </w:p>
    <w:p w14:paraId="6DF3173E" w14:textId="77777777" w:rsidR="002F7C22" w:rsidRDefault="002F7C22" w:rsidP="002F7C22">
      <w:pPr>
        <w:rPr>
          <w:rFonts w:ascii="Times New Roman" w:hAnsi="Times New Roman" w:cs="Times New Roman"/>
          <w:color w:val="00B0F0"/>
        </w:rPr>
      </w:pPr>
      <w:r w:rsidRPr="004E62D4">
        <w:rPr>
          <w:rFonts w:ascii="Times New Roman" w:hAnsi="Times New Roman" w:cs="Times New Roman"/>
          <w:color w:val="00B0F0"/>
        </w:rPr>
        <w:t>Solution:</w:t>
      </w:r>
    </w:p>
    <w:p w14:paraId="1B2DCFAE" w14:textId="05135170" w:rsidR="002F7C22" w:rsidRDefault="00ED46E5">
      <w:pPr>
        <w:rPr>
          <w:rFonts w:ascii="Times New Roman" w:hAnsi="Times New Roman" w:cs="Times New Roman"/>
          <w:color w:val="00B0F0"/>
        </w:rPr>
      </w:pPr>
      <w:r>
        <w:rPr>
          <w:rFonts w:ascii="Times New Roman" w:hAnsi="Times New Roman" w:cs="Times New Roman"/>
          <w:noProof/>
          <w:color w:val="00B0F0"/>
        </w:rPr>
        <w:lastRenderedPageBreak/>
        <w:drawing>
          <wp:inline distT="0" distB="0" distL="0" distR="0" wp14:anchorId="5127E5B7" wp14:editId="6A12F417">
            <wp:extent cx="5731510" cy="282067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6C81E" w14:textId="77777777" w:rsidR="004E62D4" w:rsidRPr="004E62D4" w:rsidRDefault="004E62D4">
      <w:pPr>
        <w:rPr>
          <w:rFonts w:ascii="Times New Roman" w:hAnsi="Times New Roman" w:cs="Times New Roman"/>
          <w:color w:val="00B0F0"/>
        </w:rPr>
      </w:pPr>
    </w:p>
    <w:sectPr w:rsidR="004E62D4" w:rsidRPr="004E62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NrC0tDA3MjM3NTRX0lEKTi0uzszPAykwrgUAik8ClywAAAA="/>
  </w:docVars>
  <w:rsids>
    <w:rsidRoot w:val="00D5202D"/>
    <w:rsid w:val="002A0ED2"/>
    <w:rsid w:val="002F7C22"/>
    <w:rsid w:val="004E62D4"/>
    <w:rsid w:val="005870A3"/>
    <w:rsid w:val="006F6EF7"/>
    <w:rsid w:val="00BA598B"/>
    <w:rsid w:val="00D5202D"/>
    <w:rsid w:val="00DD1D36"/>
    <w:rsid w:val="00ED46E5"/>
    <w:rsid w:val="00FB2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4952E"/>
  <w15:chartTrackingRefBased/>
  <w15:docId w15:val="{DA2CA717-7591-4E01-9DAC-1485C9C6C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202D"/>
  </w:style>
  <w:style w:type="paragraph" w:styleId="Heading2">
    <w:name w:val="heading 2"/>
    <w:basedOn w:val="Normal"/>
    <w:link w:val="Heading2Char"/>
    <w:uiPriority w:val="9"/>
    <w:qFormat/>
    <w:rsid w:val="004E62D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E62D4"/>
    <w:rPr>
      <w:rFonts w:ascii="Times New Roman" w:eastAsia="Times New Roman" w:hAnsi="Times New Roman" w:cs="Times New Roman"/>
      <w:b/>
      <w:bCs/>
      <w:sz w:val="36"/>
      <w:szCs w:val="36"/>
      <w:lang w:eastAsia="en-IN"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120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5</Pages>
  <Words>184</Words>
  <Characters>1066</Characters>
  <Application>Microsoft Office Word</Application>
  <DocSecurity>0</DocSecurity>
  <Lines>3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ok Kumar A</dc:creator>
  <cp:keywords/>
  <dc:description/>
  <cp:lastModifiedBy>Ashok Kumar A</cp:lastModifiedBy>
  <cp:revision>4</cp:revision>
  <dcterms:created xsi:type="dcterms:W3CDTF">2022-09-27T05:43:00Z</dcterms:created>
  <dcterms:modified xsi:type="dcterms:W3CDTF">2022-09-28T14:42:00Z</dcterms:modified>
</cp:coreProperties>
</file>